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escribamos-horas"/>
    <w:p>
      <w:pPr>
        <w:pStyle w:val="Heading2"/>
      </w:pPr>
      <w:r>
        <w:t xml:space="preserve">Lección 15: Escribamos ho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horas en punto y horas y media.</w:t>
      </w:r>
    </w:p>
    <w:bookmarkStart w:id="24" w:name="Xbdde9373ad907e46ddd62e7010c8669d09f0025"/>
    <w:p>
      <w:pPr>
        <w:pStyle w:val="Heading3"/>
      </w:pPr>
      <w:r>
        <w:t xml:space="preserve">Calentamiento: Verdadero o falso: Cercano a 30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5477225" cy="26208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85.4084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contemos-los-minutos"/>
    <w:p>
      <w:pPr>
        <w:pStyle w:val="Heading3"/>
      </w:pPr>
      <w:r>
        <w:t xml:space="preserve">15.1: Contemos los minutos</w:t>
      </w:r>
    </w:p>
    <w:p>
      <w:pPr>
        <w:pStyle w:val="FirstParagraph"/>
      </w:pPr>
      <w:r>
        <w:t xml:space="preserve">Empieza en el 12.</w:t>
      </w:r>
    </w:p>
    <w:p>
      <w:pPr>
        <w:pStyle w:val="BodyText"/>
      </w:pPr>
      <w:r>
        <w:t xml:space="preserve">Cuenta los minutos alrededor del reloj hasta que llegues a la mitad del reloj.</w:t>
      </w:r>
    </w:p>
    <w:p>
      <w:pPr>
        <w:pStyle w:val="BodyText"/>
      </w:pPr>
      <w:r>
        <w:t xml:space="preserve">Marca donde te detuviste.</w:t>
      </w:r>
    </w:p>
    <w:p>
      <w:pPr>
        <w:pStyle w:val="BodyText"/>
      </w:pPr>
      <w:r>
        <w:drawing>
          <wp:inline>
            <wp:extent cx="5760732" cy="57607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85.5124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32" cy="57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585.7296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585.80592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585.85931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585.9635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113" w:name="todo-el-tiempo-del-mundo"/>
    <w:p>
      <w:pPr>
        <w:pStyle w:val="Heading3"/>
      </w:pPr>
      <w:r>
        <w:t xml:space="preserve">15.2: Todo el tiempo del mundo</w:t>
      </w:r>
    </w:p>
    <w:p>
      <w:pPr>
        <w:numPr>
          <w:ilvl w:val="0"/>
          <w:numId w:val="1003"/>
        </w:numPr>
        <w:pStyle w:val="Compact"/>
      </w:pPr>
      <w:r>
        <w:t xml:space="preserve">Escribe la hora en cada reloj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86.00752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86.0775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86.12414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9586.178785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920239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9586.2606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59586.458528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59586.534003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59586.74261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59586.877735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59586.935546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n cada reloj, dibuja la manecilla de los minutos y escribe la hora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tmp/embedder-1671059587.051696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tmp/embedder-1671059587.12717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tmp/embedder-1671059587.20866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tmp/embedder-1671059587.338707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tmp/embedder-1671059587.39726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app/tmp/embedder-1671059587.471869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tmp/embedder-1671059587.51604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app/tmp/embedder-1671059587.60359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app/tmp/embedder-1671059587.66761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app/tmp/embedder-1671059587.751888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e reloj solo tiene la manecilla de los minutos.</w:t>
      </w:r>
      <w:r>
        <w:br/>
      </w:r>
      <w:r>
        <w:t xml:space="preserve">¿Qué hora podría ser?</w:t>
      </w:r>
      <w:r>
        <w:br/>
      </w:r>
      <w:r>
        <w:t xml:space="preserve">Dibuja la manecilla de las horas y escribe la ho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app/tmp/embedder-1671059587.833427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app/tmp/embedder-1671059587.929767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Si te queda tiempo: ¿Qué otras horas puedes mostrar en el reloj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app/tmp/embedder-1671059587.982927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0" Target="media/rId11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3:08Z</dcterms:created>
  <dcterms:modified xsi:type="dcterms:W3CDTF">2022-12-14T2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/asN3agl/Qca9vP+3M4dzjQnn+FvucXt4Ono8V9x1738uluGihvqdmPeNGqFxQfATjn+ZE0ugwyCULTsXLEAw==</vt:lpwstr>
  </property>
</Properties>
</file>